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31E0D" w14:textId="59904D54" w:rsidR="00AD1D6D" w:rsidRDefault="00794EF3">
      <w:r>
        <w:t>Get data: (x,y)</w:t>
      </w:r>
    </w:p>
    <w:p w14:paraId="0C67A855" w14:textId="4F11935E" w:rsidR="00794EF3" w:rsidRDefault="00794EF3">
      <w:r>
        <w:t>Choose loss function L(y,y^)</w:t>
      </w:r>
    </w:p>
    <w:p w14:paraId="2FD72D6D" w14:textId="7463338B" w:rsidR="00794EF3" w:rsidRDefault="00794EF3">
      <w:r>
        <w:t>Choose hypothesis class (linear classifier, decision tree)</w:t>
      </w:r>
    </w:p>
    <w:p w14:paraId="07A4645F" w14:textId="3A9B7292" w:rsidR="00794EF3" w:rsidRDefault="00794EF3">
      <w:r>
        <w:t>Minimize the sum of the losses over all data points</w:t>
      </w:r>
    </w:p>
    <w:p w14:paraId="724E4C8A" w14:textId="1891A943" w:rsidR="00794EF3" w:rsidRDefault="00794EF3">
      <w:pPr>
        <w:rPr>
          <w:rFonts w:eastAsiaTheme="minorEastAsia"/>
        </w:rPr>
      </w:pPr>
      <w:r>
        <w:t xml:space="preserve">Solve </w:t>
      </w:r>
      <m:oMath>
        <m:r>
          <w:rPr>
            <w:rFonts w:ascii="Cambria Math" w:eastAsia="Cambria Math" w:hAnsi="Cambria Math" w:cs="Cambria Math"/>
          </w:rPr>
          <m:t>min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i=1</m:t>
            </m:r>
          </m:sub>
          <m:sup>
            <m:r>
              <w:rPr>
                <w:rFonts w:ascii="Cambria Math" w:eastAsia="Cambria Math" w:hAnsi="Cambria Math" w:cs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L (y_i, h)</m:t>
            </m:r>
          </m:e>
        </m:nary>
      </m:oMath>
    </w:p>
    <w:p w14:paraId="3D380241" w14:textId="3D515B71" w:rsidR="00794EF3" w:rsidRDefault="00794EF3">
      <w:pPr>
        <w:rPr>
          <w:rFonts w:eastAsiaTheme="minorEastAsia"/>
        </w:rPr>
      </w:pPr>
      <w:r>
        <w:rPr>
          <w:rFonts w:eastAsiaTheme="minorEastAsia"/>
        </w:rPr>
        <w:t>h is in the set of hypotheses (set:H)</w:t>
      </w:r>
    </w:p>
    <w:p w14:paraId="79E2C174" w14:textId="77777777" w:rsidR="00794EF3" w:rsidRDefault="00794EF3">
      <w:pPr>
        <w:rPr>
          <w:rFonts w:eastAsiaTheme="minorEastAsia"/>
        </w:rPr>
      </w:pPr>
    </w:p>
    <w:p w14:paraId="13B75364" w14:textId="51417A87" w:rsidR="00794EF3" w:rsidRDefault="00794EF3">
      <w:pPr>
        <w:rPr>
          <w:rFonts w:eastAsiaTheme="minorEastAsia"/>
        </w:rPr>
      </w:pPr>
      <w:r>
        <w:rPr>
          <w:rFonts w:eastAsiaTheme="minorEastAsia"/>
        </w:rPr>
        <w:t>normalization: x – x-bar(mean of x)</w:t>
      </w:r>
    </w:p>
    <w:p w14:paraId="07BCE841" w14:textId="77777777" w:rsidR="00794EF3" w:rsidRDefault="00794EF3">
      <w:pPr>
        <w:rPr>
          <w:rFonts w:eastAsiaTheme="minorEastAsia"/>
        </w:rPr>
      </w:pPr>
    </w:p>
    <w:p w14:paraId="67CE6D97" w14:textId="16EBFB88" w:rsidR="00794EF3" w:rsidRDefault="00794EF3">
      <w:pPr>
        <w:rPr>
          <w:rFonts w:eastAsiaTheme="minorEastAsia"/>
        </w:rPr>
      </w:pPr>
      <w:r>
        <w:rPr>
          <w:rFonts w:eastAsiaTheme="minorEastAsia"/>
        </w:rPr>
        <w:t xml:space="preserve">covariance matrix </w:t>
      </w:r>
      <w:r>
        <w:rPr>
          <w:rFonts w:eastAsiaTheme="minorEastAsia" w:hint="cs"/>
          <w:cs/>
        </w:rPr>
        <w:t xml:space="preserve">เกิดมาจาก </w:t>
      </w:r>
      <w:r>
        <w:rPr>
          <w:rFonts w:eastAsiaTheme="minorEastAsia"/>
        </w:rPr>
        <w:t xml:space="preserve">matrix multiplication of Vector X Vector Y </w:t>
      </w:r>
    </w:p>
    <w:p w14:paraId="6A0B9D7E" w14:textId="77777777" w:rsidR="00794EF3" w:rsidRDefault="00794EF3">
      <w:pPr>
        <w:rPr>
          <w:rFonts w:eastAsiaTheme="minorEastAsia"/>
        </w:rPr>
      </w:pPr>
    </w:p>
    <w:p w14:paraId="26B652B7" w14:textId="23CAD878" w:rsidR="00794EF3" w:rsidRDefault="00794EF3">
      <w:r>
        <w:rPr>
          <w:noProof/>
        </w:rPr>
        <w:drawing>
          <wp:inline distT="0" distB="0" distL="0" distR="0" wp14:anchorId="37DF2DD0" wp14:editId="7607299A">
            <wp:extent cx="5943600" cy="3201035"/>
            <wp:effectExtent l="0" t="0" r="0" b="0"/>
            <wp:docPr id="75183728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37280" name="Picture 1" descr="A screenshot of a math tes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400B" w14:textId="532F02EC" w:rsidR="00794EF3" w:rsidRPr="00794EF3" w:rsidRDefault="00794EF3">
      <w:pPr>
        <w:rPr>
          <w:highlight w:val="yellow"/>
        </w:rPr>
      </w:pPr>
      <w:r w:rsidRPr="00794EF3">
        <w:rPr>
          <w:highlight w:val="yellow"/>
        </w:rPr>
        <w:t xml:space="preserve">What is the joint probability distribution part? (Do we assume uniform distribution?) </w:t>
      </w:r>
    </w:p>
    <w:p w14:paraId="5A04E6D9" w14:textId="393FB007" w:rsidR="00794EF3" w:rsidRDefault="00794EF3">
      <w:r w:rsidRPr="00794EF3">
        <w:rPr>
          <w:highlight w:val="yellow"/>
        </w:rPr>
        <w:t>If not uniform, How do we derive this formula?</w:t>
      </w:r>
    </w:p>
    <w:p w14:paraId="26336613" w14:textId="77777777" w:rsidR="00794EF3" w:rsidRDefault="00794EF3"/>
    <w:p w14:paraId="4EE0CB78" w14:textId="1A14272A" w:rsidR="00794EF3" w:rsidRDefault="00794EF3">
      <w:pPr>
        <w:rPr>
          <w:rFonts w:hint="cs"/>
        </w:rPr>
      </w:pPr>
      <w:r>
        <w:t xml:space="preserve">Optimization is the step to minimize empirical risk minimization. </w:t>
      </w:r>
    </w:p>
    <w:sectPr w:rsidR="00794E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7M0MrA0NTY0szRX0lEKTi0uzszPAykwrAUA2Ts9QCwAAAA="/>
  </w:docVars>
  <w:rsids>
    <w:rsidRoot w:val="00C31FF7"/>
    <w:rsid w:val="0033690E"/>
    <w:rsid w:val="00794EF3"/>
    <w:rsid w:val="00AD1D6D"/>
    <w:rsid w:val="00C31FF7"/>
    <w:rsid w:val="00F0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E45AD"/>
  <w15:chartTrackingRefBased/>
  <w15:docId w15:val="{F89ED967-0176-4465-A56A-BCF56A867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1</Pages>
  <Words>134</Words>
  <Characters>404</Characters>
  <Application>Microsoft Office Word</Application>
  <DocSecurity>0</DocSecurity>
  <Lines>134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nnawit Suwatanapongched</dc:creator>
  <cp:keywords/>
  <dc:description/>
  <cp:lastModifiedBy>Poonnawit Suwatanapongched</cp:lastModifiedBy>
  <cp:revision>2</cp:revision>
  <dcterms:created xsi:type="dcterms:W3CDTF">2023-08-31T17:35:00Z</dcterms:created>
  <dcterms:modified xsi:type="dcterms:W3CDTF">2023-09-01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821039d33f8f88b64562bc47dc3255191db5e502e4046bcf6560f3e3cc629d</vt:lpwstr>
  </property>
</Properties>
</file>